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A03B" w14:textId="77777777" w:rsidR="004A783F" w:rsidRDefault="004A783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4A783F" w14:paraId="7CF9F613" w14:textId="77777777">
        <w:trPr>
          <w:trHeight w:val="168"/>
        </w:trPr>
        <w:tc>
          <w:tcPr>
            <w:tcW w:w="973" w:type="dxa"/>
          </w:tcPr>
          <w:p w14:paraId="5A1BCB80" w14:textId="77777777" w:rsidR="004A783F" w:rsidRDefault="004A78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75AE60E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AZARTESİ</w:t>
            </w:r>
          </w:p>
        </w:tc>
        <w:tc>
          <w:tcPr>
            <w:tcW w:w="2891" w:type="dxa"/>
            <w:shd w:val="clear" w:color="auto" w:fill="9CC3E5"/>
          </w:tcPr>
          <w:p w14:paraId="7538B140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LI</w:t>
            </w:r>
          </w:p>
        </w:tc>
        <w:tc>
          <w:tcPr>
            <w:tcW w:w="2891" w:type="dxa"/>
            <w:shd w:val="clear" w:color="auto" w:fill="9CC3E5"/>
          </w:tcPr>
          <w:p w14:paraId="1AF4E25B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ÇARŞAMBA</w:t>
            </w:r>
          </w:p>
        </w:tc>
        <w:tc>
          <w:tcPr>
            <w:tcW w:w="2891" w:type="dxa"/>
            <w:shd w:val="clear" w:color="auto" w:fill="9CC3E5"/>
          </w:tcPr>
          <w:p w14:paraId="3F9C8B82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ERŞEMBE</w:t>
            </w:r>
          </w:p>
        </w:tc>
        <w:tc>
          <w:tcPr>
            <w:tcW w:w="2767" w:type="dxa"/>
            <w:shd w:val="clear" w:color="auto" w:fill="9CC3E5"/>
          </w:tcPr>
          <w:p w14:paraId="73A0DAE2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UMA</w:t>
            </w:r>
          </w:p>
        </w:tc>
      </w:tr>
      <w:tr w:rsidR="004A783F" w14:paraId="435798C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C623F59" w14:textId="77777777" w:rsidR="004A783F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0250A55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80A1FEB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7774753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F811EC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607A60F" w14:textId="77777777" w:rsidR="004A783F" w:rsidRDefault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102</w:t>
            </w:r>
          </w:p>
          <w:p w14:paraId="3ADB07B1" w14:textId="77777777" w:rsidR="002F622B" w:rsidRDefault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türk İlkeleri ve İnkılap Tarihi II</w:t>
            </w:r>
          </w:p>
          <w:p w14:paraId="38D44B40" w14:textId="390F6D94" w:rsidR="002F622B" w:rsidRDefault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</w:tr>
      <w:tr w:rsidR="004A783F" w14:paraId="79EDA534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28D3C40" w14:textId="77777777" w:rsidR="004A783F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2783936" w14:textId="77777777" w:rsidR="004A783F" w:rsidRDefault="00ED6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28</w:t>
            </w:r>
          </w:p>
          <w:p w14:paraId="63CD69F3" w14:textId="77777777" w:rsidR="00ED6E96" w:rsidRDefault="00ED6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ternatif Akım Devre Analizi</w:t>
            </w:r>
          </w:p>
          <w:p w14:paraId="4F4D25F0" w14:textId="7057A1BA" w:rsidR="00ED6E96" w:rsidRDefault="00ED6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D2477E">
              <w:rPr>
                <w:rFonts w:ascii="Times New Roman" w:eastAsia="Times New Roman" w:hAnsi="Times New Roman" w:cs="Times New Roman"/>
                <w:sz w:val="20"/>
                <w:szCs w:val="20"/>
              </w:rPr>
              <w:t>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B534FD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BBEAEB9" w14:textId="77777777" w:rsidR="004A783F" w:rsidRDefault="004A78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A9D752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22</w:t>
            </w:r>
          </w:p>
          <w:p w14:paraId="55B665F7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Bilgisayar Destekli Tasarım</w:t>
            </w:r>
          </w:p>
          <w:p w14:paraId="2D419665" w14:textId="1C14C46A" w:rsidR="004A783F" w:rsidRDefault="00481F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A5B0A8F" w14:textId="77777777" w:rsidR="002F622B" w:rsidRDefault="002F622B" w:rsidP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102</w:t>
            </w:r>
          </w:p>
          <w:p w14:paraId="21B0F328" w14:textId="77777777" w:rsidR="002F622B" w:rsidRDefault="002F622B" w:rsidP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türk İlkeleri ve İnkılap Tarihi II</w:t>
            </w:r>
          </w:p>
          <w:p w14:paraId="48337A75" w14:textId="1C6D0BE4" w:rsidR="004A783F" w:rsidRDefault="002F622B" w:rsidP="002F622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</w:tr>
      <w:tr w:rsidR="004A783F" w14:paraId="3EB8AE2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CE7BFC4" w14:textId="77777777" w:rsidR="004A783F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FF01A83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28</w:t>
            </w:r>
          </w:p>
          <w:p w14:paraId="0935BA68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ternatif Akım Devre Analizi</w:t>
            </w:r>
          </w:p>
          <w:p w14:paraId="51B4900E" w14:textId="6D3CDEB4" w:rsidR="004A783F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EB3287D" w14:textId="77777777" w:rsidR="009461FD" w:rsidRDefault="009461FD" w:rsidP="009461FD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12</w:t>
            </w:r>
          </w:p>
          <w:p w14:paraId="1A2526C5" w14:textId="77777777" w:rsidR="009461FD" w:rsidRDefault="009461FD" w:rsidP="009461FD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atematik II</w:t>
            </w:r>
          </w:p>
          <w:p w14:paraId="1707385D" w14:textId="07BA1CF8" w:rsidR="004A783F" w:rsidRDefault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14D8D57" w14:textId="77777777" w:rsidR="004A783F" w:rsidRDefault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D102</w:t>
            </w:r>
          </w:p>
          <w:p w14:paraId="7C6E043C" w14:textId="77777777" w:rsidR="009461FD" w:rsidRDefault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rk Dili II</w:t>
            </w:r>
          </w:p>
          <w:p w14:paraId="0B0A0202" w14:textId="1C9A812E" w:rsidR="009461FD" w:rsidRDefault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100CFF5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22</w:t>
            </w:r>
          </w:p>
          <w:p w14:paraId="6736B1DC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Bilgisayar Destekli Tasarım</w:t>
            </w:r>
          </w:p>
          <w:p w14:paraId="19FBBF60" w14:textId="3852262E" w:rsidR="004A783F" w:rsidRDefault="00481F72" w:rsidP="00481F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7D32A6E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22</w:t>
            </w:r>
          </w:p>
          <w:p w14:paraId="3B0F8345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Bilgisayar Destekli Tasarım</w:t>
            </w:r>
          </w:p>
          <w:p w14:paraId="69E985A3" w14:textId="5D2BC894" w:rsidR="004A783F" w:rsidRDefault="00481F72" w:rsidP="00481F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</w:tr>
      <w:tr w:rsidR="004A783F" w14:paraId="3A113CDF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DFE1C9B" w14:textId="77777777" w:rsidR="004A783F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96174AA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28</w:t>
            </w:r>
          </w:p>
          <w:p w14:paraId="6AC57D37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ternatif Akım Devre Analizi</w:t>
            </w:r>
          </w:p>
          <w:p w14:paraId="289C4B9D" w14:textId="3561908E" w:rsidR="004A783F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1D91B1B" w14:textId="77777777" w:rsidR="009461FD" w:rsidRDefault="009461FD" w:rsidP="009461FD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12</w:t>
            </w:r>
          </w:p>
          <w:p w14:paraId="00F1909C" w14:textId="77777777" w:rsidR="009461FD" w:rsidRDefault="009461FD" w:rsidP="009461FD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atematik II</w:t>
            </w:r>
          </w:p>
          <w:p w14:paraId="0F0D8FB1" w14:textId="4E45742F" w:rsidR="004A783F" w:rsidRDefault="009461FD" w:rsidP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2E050B4" w14:textId="77777777" w:rsidR="009461FD" w:rsidRDefault="009461FD" w:rsidP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D102</w:t>
            </w:r>
          </w:p>
          <w:p w14:paraId="0284F8D0" w14:textId="77777777" w:rsidR="009461FD" w:rsidRDefault="009461FD" w:rsidP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rk Dili II</w:t>
            </w:r>
          </w:p>
          <w:p w14:paraId="164E41FC" w14:textId="4249FADC" w:rsidR="004A783F" w:rsidRDefault="009461FD" w:rsidP="009461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28F83B5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22</w:t>
            </w:r>
          </w:p>
          <w:p w14:paraId="16BC9E28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Bilgisayar Destekli Tasarım</w:t>
            </w:r>
          </w:p>
          <w:p w14:paraId="53461B5D" w14:textId="5D0C317B" w:rsidR="004A783F" w:rsidRDefault="00481F72" w:rsidP="00481F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BABFC9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22</w:t>
            </w:r>
          </w:p>
          <w:p w14:paraId="5E5C830B" w14:textId="77777777" w:rsidR="00481F72" w:rsidRDefault="00481F72" w:rsidP="00481F72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Bilgisayar Destekli Tasarım</w:t>
            </w:r>
          </w:p>
          <w:p w14:paraId="4394AF2D" w14:textId="1E1C351C" w:rsidR="004A783F" w:rsidRDefault="00481F72" w:rsidP="00481F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</w:tr>
      <w:tr w:rsidR="004A783F" w14:paraId="6BEB83C1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42590397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E0BF7" w14:paraId="37D56B5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52A8364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1D221F8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32</w:t>
            </w:r>
          </w:p>
          <w:p w14:paraId="7E910945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lçme Tekniği</w:t>
            </w:r>
          </w:p>
          <w:p w14:paraId="0AFF6BF9" w14:textId="3A6FAB43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</w:t>
            </w:r>
            <w:r w:rsidR="00D2477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1B0AA77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28</w:t>
            </w:r>
          </w:p>
          <w:p w14:paraId="21887AE3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ternatif Akım Devre Analizi</w:t>
            </w:r>
          </w:p>
          <w:p w14:paraId="03DDDE5E" w14:textId="27E91269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CBD0DB5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D</w:t>
            </w:r>
          </w:p>
          <w:p w14:paraId="4D323293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an Dışı Seçmeli Ders</w:t>
            </w:r>
          </w:p>
          <w:p w14:paraId="71A86462" w14:textId="526E292C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14C6747" w14:textId="77777777" w:rsidR="006E0BF7" w:rsidRDefault="006E0BF7" w:rsidP="006E0BF7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16</w:t>
            </w:r>
          </w:p>
          <w:p w14:paraId="4B22E662" w14:textId="77777777" w:rsidR="006E0BF7" w:rsidRDefault="006E0BF7" w:rsidP="006E0BF7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alzeme Bilgisi ve İmalat Yöntemleri</w:t>
            </w:r>
          </w:p>
          <w:p w14:paraId="641FF232" w14:textId="6E70053C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89B45E6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0BF7" w14:paraId="6824A07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1829EFA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424EBD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32</w:t>
            </w:r>
          </w:p>
          <w:p w14:paraId="6DD36F3D" w14:textId="77777777" w:rsidR="00D2477E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lçme Tekniği</w:t>
            </w:r>
          </w:p>
          <w:p w14:paraId="5B19982A" w14:textId="635F7B68" w:rsidR="006E0BF7" w:rsidRDefault="00D2477E" w:rsidP="00D247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C9D5F4C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28</w:t>
            </w:r>
          </w:p>
          <w:p w14:paraId="2C5DB223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ternatif Akım Devre Analizi</w:t>
            </w:r>
          </w:p>
          <w:p w14:paraId="7FEF57B3" w14:textId="27AE4C28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CDCBE81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D</w:t>
            </w:r>
          </w:p>
          <w:p w14:paraId="6B853D2B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an Dışı Seçmeli Ders</w:t>
            </w:r>
          </w:p>
          <w:p w14:paraId="1C046311" w14:textId="71888072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22F7AFF" w14:textId="77777777" w:rsidR="006E0BF7" w:rsidRDefault="006E0BF7" w:rsidP="006E0BF7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16</w:t>
            </w:r>
          </w:p>
          <w:p w14:paraId="028E70DE" w14:textId="77777777" w:rsidR="006E0BF7" w:rsidRDefault="006E0BF7" w:rsidP="006E0BF7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alzeme Bilgisi ve İmalat Yöntemleri</w:t>
            </w:r>
          </w:p>
          <w:p w14:paraId="6F595286" w14:textId="2D8C9B2A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70E8A54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G102</w:t>
            </w:r>
          </w:p>
          <w:p w14:paraId="3BD6E601" w14:textId="77777777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ngilizce II</w:t>
            </w:r>
          </w:p>
          <w:p w14:paraId="50BFC63B" w14:textId="6284041F" w:rsidR="006E0BF7" w:rsidRDefault="006E0BF7" w:rsidP="006E0B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</w:tr>
      <w:tr w:rsidR="00D9084E" w14:paraId="3C12A6EB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02D1008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DC53300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32</w:t>
            </w:r>
          </w:p>
          <w:p w14:paraId="31424CC2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lçme Tekniği</w:t>
            </w:r>
          </w:p>
          <w:p w14:paraId="3BCCE716" w14:textId="57878C6F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ECA0B36" w14:textId="3A4F4BBF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81CF6C0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295BAD" w14:textId="77777777" w:rsidR="00D9084E" w:rsidRDefault="00D9084E" w:rsidP="00D9084E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KT116</w:t>
            </w:r>
          </w:p>
          <w:p w14:paraId="7BAEB5EA" w14:textId="77777777" w:rsidR="00D9084E" w:rsidRDefault="00D9084E" w:rsidP="00D9084E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  <w:sz w:val="20"/>
                <w:szCs w:val="20"/>
              </w:rPr>
              <w:t>Malzeme Bilgisi ve İmalat Yöntemleri</w:t>
            </w:r>
          </w:p>
          <w:p w14:paraId="3A32FF50" w14:textId="7885C971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7EAACD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G102</w:t>
            </w:r>
          </w:p>
          <w:p w14:paraId="5D6B750E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ngilizce II</w:t>
            </w:r>
          </w:p>
          <w:p w14:paraId="5179788D" w14:textId="7E767A3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</w:tr>
      <w:tr w:rsidR="00D9084E" w14:paraId="4E150E3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9A5C37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2375FD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132</w:t>
            </w:r>
          </w:p>
          <w:p w14:paraId="19722176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lçme Tekniği</w:t>
            </w:r>
          </w:p>
          <w:p w14:paraId="66D07176" w14:textId="4A7A6856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59DA0A5" w14:textId="0F19A379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B28BF8B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5491D07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23B91E9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G102</w:t>
            </w:r>
          </w:p>
          <w:p w14:paraId="625949EB" w14:textId="77777777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ngilizce II</w:t>
            </w:r>
          </w:p>
          <w:p w14:paraId="30EB4DD1" w14:textId="1675B801" w:rsidR="00D9084E" w:rsidRDefault="00D9084E" w:rsidP="00D9084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zaktan Eğitim (LMS)</w:t>
            </w:r>
          </w:p>
        </w:tc>
      </w:tr>
    </w:tbl>
    <w:p w14:paraId="18CF0BCE" w14:textId="77777777" w:rsidR="004A783F" w:rsidRDefault="004A783F">
      <w:pPr>
        <w:rPr>
          <w:rFonts w:ascii="Times New Roman" w:eastAsia="Times New Roman" w:hAnsi="Times New Roman" w:cs="Times New Roman"/>
        </w:rPr>
      </w:pPr>
    </w:p>
    <w:sectPr w:rsidR="004A783F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4C125" w14:textId="77777777" w:rsidR="006939AF" w:rsidRDefault="006939AF">
      <w:pPr>
        <w:spacing w:after="0" w:line="240" w:lineRule="auto"/>
      </w:pPr>
      <w:r>
        <w:separator/>
      </w:r>
    </w:p>
  </w:endnote>
  <w:endnote w:type="continuationSeparator" w:id="0">
    <w:p w14:paraId="788886F8" w14:textId="77777777" w:rsidR="006939AF" w:rsidRDefault="00693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881A" w14:textId="77777777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F3666" w14:textId="77777777" w:rsidR="006939AF" w:rsidRDefault="006939AF">
      <w:pPr>
        <w:spacing w:after="0" w:line="240" w:lineRule="auto"/>
      </w:pPr>
      <w:r>
        <w:separator/>
      </w:r>
    </w:p>
  </w:footnote>
  <w:footnote w:type="continuationSeparator" w:id="0">
    <w:p w14:paraId="364AFBB2" w14:textId="77777777" w:rsidR="006939AF" w:rsidRDefault="006939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0333" w14:textId="77777777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634926B1" wp14:editId="085E4F90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51EF313" wp14:editId="2F5FD660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5A7153" w14:textId="77777777" w:rsidR="004A783F" w:rsidRDefault="004A783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0BA6706" w14:textId="77777777" w:rsidR="004A783F" w:rsidRDefault="004A783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1A0F4446" w14:textId="044E7F69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 w:rsidR="00521FBF">
      <w:rPr>
        <w:b/>
        <w:color w:val="000000"/>
        <w:sz w:val="24"/>
        <w:szCs w:val="24"/>
      </w:rPr>
      <w:t xml:space="preserve">2023-2024 </w:t>
    </w:r>
    <w:r>
      <w:rPr>
        <w:b/>
        <w:smallCaps/>
        <w:color w:val="000000"/>
        <w:sz w:val="24"/>
        <w:szCs w:val="24"/>
      </w:rPr>
      <w:t xml:space="preserve">EĞİTİM-ÖĞRETİM YILI </w:t>
    </w:r>
    <w:r w:rsidR="00521FBF">
      <w:rPr>
        <w:b/>
        <w:smallCaps/>
        <w:color w:val="000000"/>
        <w:sz w:val="24"/>
        <w:szCs w:val="24"/>
      </w:rPr>
      <w:t xml:space="preserve">BAHAR </w:t>
    </w:r>
    <w:r>
      <w:rPr>
        <w:b/>
        <w:color w:val="000000"/>
        <w:sz w:val="24"/>
        <w:szCs w:val="24"/>
      </w:rPr>
      <w:t>DÖNEMİ</w:t>
    </w:r>
  </w:p>
  <w:p w14:paraId="56BAE4E8" w14:textId="25E8476F" w:rsidR="004A783F" w:rsidRDefault="00521FB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 xml:space="preserve">MEKATRONİK PROGRAMI 1.SINIF HAFTALIK DERS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0AAFFCBE" wp14:editId="1C7FACA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690FAC9A" wp14:editId="195D8EA7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c0Mjc0NrcwMTdR0lEKTi0uzszPAykwqgUAdOlvaiwAAAA="/>
  </w:docVars>
  <w:rsids>
    <w:rsidRoot w:val="004A783F"/>
    <w:rsid w:val="001C603B"/>
    <w:rsid w:val="002440AF"/>
    <w:rsid w:val="002F622B"/>
    <w:rsid w:val="00481F72"/>
    <w:rsid w:val="004A783F"/>
    <w:rsid w:val="00521FBF"/>
    <w:rsid w:val="006939AF"/>
    <w:rsid w:val="006E0BF7"/>
    <w:rsid w:val="00917E84"/>
    <w:rsid w:val="009461FD"/>
    <w:rsid w:val="00CB3F15"/>
    <w:rsid w:val="00D2477E"/>
    <w:rsid w:val="00D9084E"/>
    <w:rsid w:val="00ED6E96"/>
    <w:rsid w:val="00F1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FA784A"/>
  <w15:docId w15:val="{EA886195-B96D-4B5D-BA23-3139CBFB0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21F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21FBF"/>
  </w:style>
  <w:style w:type="paragraph" w:styleId="AltBilgi">
    <w:name w:val="footer"/>
    <w:basedOn w:val="Normal"/>
    <w:link w:val="AltBilgiChar"/>
    <w:uiPriority w:val="99"/>
    <w:unhideWhenUsed/>
    <w:rsid w:val="00521F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21FBF"/>
  </w:style>
  <w:style w:type="paragraph" w:styleId="NormalWeb">
    <w:name w:val="Normal (Web)"/>
    <w:basedOn w:val="Normal"/>
    <w:uiPriority w:val="99"/>
    <w:semiHidden/>
    <w:unhideWhenUsed/>
    <w:rsid w:val="00481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uOsc+bL4HqG1IHy83lyOZBGWN2g==">CgMxLjAyCGguZ2pkZ3hzOAByITExd0tiTmlNLVA2ZTRDVzJvWENHWUdGSmFOMzFaOEFwR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10</cp:revision>
  <dcterms:created xsi:type="dcterms:W3CDTF">2024-02-09T10:12:00Z</dcterms:created>
  <dcterms:modified xsi:type="dcterms:W3CDTF">2024-02-18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d96c40ba2697d6eebb2c9c37a72ff2bb062d82fde37fb29372488ea40e780</vt:lpwstr>
  </property>
</Properties>
</file>